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Biomedical Informatics, University of Colorado School of Medicine, Aurora, CO 80045, USA; 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94305,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 Nashville, TN 37232, USA</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 Nashville, TN 37232, USA</w:t></w:r><w:r><w:t xml:space="preserve"> </w:t></w:r></w:p><w:p><w:pPr><w:numPr><w:ilvl w:val="0" /><w:numId w:val="1001" /></w:numPr></w:pPr><w:r><w:rPr><w:bCs /><w:b /></w:rPr><w:t xml:space="preserve">Bahram Namjou</w:t></w:r><w:r><w:t xml:space="preserve"> </w:t></w:r><w:r><w:t xml:space="preserve"> </w:t></w:r><w:r><w:t xml:space="preserve"> </w:t></w:r><w:r><w:t xml:space="preserve">Cincinnati Children’s Hospital Medical Center, Cincinnati, OH 45229, USA</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Y 10032, USA</w:t></w:r><w:r><w:t xml:space="preserve"> </w:t></w:r></w:p><w:p><w:pPr><w:numPr><w:ilvl w:val="0" /><w:numId w:val="1001" /></w:numPr></w:pPr><w:r><w:rPr><w:bCs /><w:b /></w:rPr><w:t xml:space="preserve">Iftikhar Kullo</w:t></w:r><w:r><w:t xml:space="preserve"> </w:t></w:r><w:r><w:t xml:space="preserve"> </w:t></w:r><w:r><w:t xml:space="preserve"> </w:t></w:r><w:r><w:t xml:space="preserve">Mayo Clinic, Rochester, MN 55905, USA</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 Chicago, IL 60611, USA</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84112,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Created with BioRender.com.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 Created with BioRender.com.</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Data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w:t></w:r><w:r><w:t xml:space="preserve"> </w:t></w:r><w:r><w:rPr><w:bCs /><w:b /></w:rPr><w:t xml:space="preserve">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Data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Data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Data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Data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r><w:t xml:space="preserve"> </w:t></w:r><w:r><w:t xml:space="preserve">the Robert L. McNeil Jr. Endowed Fellowship in Translational Medicine and Therapeutics to C. Skarke.</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491117" /><wp:effectExtent b="0" l="0" r="0" t="0" /><wp:docPr descr="Figure S11: Primers for generating illumina libraries. Sequences are provided in a readable format in Supplementary Data 8."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491117"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r><w:t xml:space="preserve"> </w:t></w:r><w:r><w:t xml:space="preserve">Sequences are provided in a readable format in Supplementary Data 8.</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8-07T22:22:25Z</dcterms:created>
  <dcterms:modified xsi:type="dcterms:W3CDTF">2023-08-07T22: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8-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